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925F1" w:rsidRDefault="00000000">
      <w:pPr>
        <w:pStyle w:val="Heading1"/>
      </w:pPr>
      <w:bookmarkStart w:id="0" w:name="X70e488940a2b9c1e3e1ef95d6bc14abb25cf1aa"/>
      <w:r>
        <w:t>OC4-4: Market Recognition Through Exceptional Compensation</w:t>
      </w:r>
    </w:p>
    <w:p w:rsidR="00C925F1" w:rsidRDefault="00000000">
      <w:pPr>
        <w:pStyle w:val="FirstParagraph"/>
      </w:pPr>
      <w:r>
        <w:rPr>
          <w:b/>
          <w:bCs/>
        </w:rPr>
        <w:t>Evidence Type</w:t>
      </w:r>
      <w:r>
        <w:t>: Optional Criterion 4 - Significant Commercial Contributions</w:t>
      </w:r>
    </w:p>
    <w:p w:rsidR="00C925F1" w:rsidRDefault="00000000">
      <w:pPr>
        <w:pStyle w:val="BodyText"/>
      </w:pPr>
      <w:r>
        <w:t>This evidence demonstrates market recognition of exceptional technical expertise through compensation offers significantly above industry standards.</w:t>
      </w:r>
    </w:p>
    <w:p w:rsidR="00C925F1" w:rsidRDefault="00000000">
      <w:pPr>
        <w:pStyle w:val="Heading2"/>
      </w:pPr>
      <w:bookmarkStart w:id="1" w:name="current-employment-compensation"/>
      <w:r>
        <w:t>Current Employment Compensation</w:t>
      </w:r>
    </w:p>
    <w:p w:rsidR="00C925F1" w:rsidRDefault="00000000">
      <w:pPr>
        <w:pStyle w:val="FirstParagraph"/>
      </w:pPr>
      <w:r>
        <w:t>Amazon UK offer (January 2025): - Base salary: £58,000 - Signing bonus: £16,000 (Year 1) - Restricted stock units: £45,000 vested over 4 years (£11,250 annually) - Average annual compensation: £85,250</w:t>
      </w:r>
    </w:p>
    <w:p w:rsidR="00C925F1" w:rsidRDefault="00000000">
      <w:pPr>
        <w:pStyle w:val="Heading2"/>
      </w:pPr>
      <w:bookmarkStart w:id="2" w:name="market-demand-evidence"/>
      <w:bookmarkEnd w:id="1"/>
      <w:r>
        <w:t>Market Demand Evidence</w:t>
      </w:r>
    </w:p>
    <w:p w:rsidR="00C925F1" w:rsidRDefault="00000000">
      <w:pPr>
        <w:pStyle w:val="FirstParagraph"/>
      </w:pPr>
      <w:r>
        <w:rPr>
          <w:b/>
          <w:bCs/>
        </w:rPr>
        <w:t>Multiple Startup Offers:</w:t>
      </w:r>
      <w:r>
        <w:t xml:space="preserve"> - Received over 20 invitations on LinkedIn from AI/ML startups with base salaries up to £150,000 - Kenley AI offer (September 2025): $120,000 base salary + 1% equity stake (company valuation: $15M, equivalent to $150,000 equity value)</w:t>
      </w:r>
    </w:p>
    <w:p w:rsidR="00F128BD" w:rsidRDefault="00F128BD">
      <w:pPr>
        <w:pStyle w:val="BodyText"/>
      </w:pPr>
      <w:bookmarkStart w:id="3" w:name="supporting-documentation"/>
      <w:bookmarkEnd w:id="2"/>
    </w:p>
    <w:p w:rsidR="00F128BD" w:rsidRDefault="00F128BD">
      <w:pPr>
        <w:pStyle w:val="BodyText"/>
      </w:pPr>
      <w:r w:rsidRPr="00F128BD">
        <w:drawing>
          <wp:inline distT="0" distB="0" distL="0" distR="0" wp14:anchorId="076742D6" wp14:editId="712E08B9">
            <wp:extent cx="6095712" cy="2631688"/>
            <wp:effectExtent l="0" t="0" r="0" b="0"/>
            <wp:docPr id="617861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861680" name=""/>
                    <pic:cNvPicPr/>
                  </pic:nvPicPr>
                  <pic:blipFill rotWithShape="1">
                    <a:blip r:embed="rId5"/>
                    <a:srcRect b="46661"/>
                    <a:stretch/>
                  </pic:blipFill>
                  <pic:spPr bwMode="auto">
                    <a:xfrm>
                      <a:off x="0" y="0"/>
                      <a:ext cx="6127724" cy="2645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28BD" w:rsidRDefault="00F128BD">
      <w:pPr>
        <w:pStyle w:val="BodyText"/>
      </w:pPr>
    </w:p>
    <w:p w:rsidR="00F128BD" w:rsidRDefault="00F128BD" w:rsidP="00F128BD">
      <w:pPr>
        <w:pStyle w:val="BodyText"/>
        <w:jc w:val="center"/>
      </w:pPr>
      <w:r w:rsidRPr="00F128BD">
        <w:lastRenderedPageBreak/>
        <w:drawing>
          <wp:inline distT="0" distB="0" distL="0" distR="0" wp14:anchorId="42844C6E" wp14:editId="7366583A">
            <wp:extent cx="5285678" cy="3752492"/>
            <wp:effectExtent l="0" t="0" r="0" b="0"/>
            <wp:docPr id="896179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17949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22472" cy="3778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A0693B" wp14:editId="44F1C783">
            <wp:extent cx="6242150" cy="3757961"/>
            <wp:effectExtent l="0" t="0" r="0" b="0"/>
            <wp:docPr id="13525038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503862" name="Picture 135250386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4287" cy="3759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8BD" w:rsidRDefault="00F128BD">
      <w:r>
        <w:br w:type="page"/>
      </w:r>
    </w:p>
    <w:p w:rsidR="00F128BD" w:rsidRDefault="00F128BD">
      <w:pPr>
        <w:pStyle w:val="BodyText"/>
      </w:pPr>
      <w:r w:rsidRPr="00F128BD">
        <w:rPr>
          <w:noProof/>
        </w:rPr>
        <w:lastRenderedPageBreak/>
        <w:drawing>
          <wp:inline distT="0" distB="0" distL="0" distR="0" wp14:anchorId="56FAF94B" wp14:editId="51ACA5F7">
            <wp:extent cx="5943600" cy="7553960"/>
            <wp:effectExtent l="0" t="0" r="0" b="0"/>
            <wp:docPr id="4247967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79678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5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8BD" w:rsidRDefault="00F128BD">
      <w:pPr>
        <w:pStyle w:val="BodyText"/>
      </w:pPr>
      <w:r w:rsidRPr="00F128BD">
        <w:lastRenderedPageBreak/>
        <w:drawing>
          <wp:inline distT="0" distB="0" distL="0" distR="0" wp14:anchorId="1CA52FE2" wp14:editId="74C57E90">
            <wp:extent cx="5943600" cy="5655945"/>
            <wp:effectExtent l="0" t="0" r="0" b="0"/>
            <wp:docPr id="443763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76300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3"/>
    </w:p>
    <w:sectPr w:rsidR="00F128B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3CC23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42400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25F1"/>
    <w:rsid w:val="00561DF0"/>
    <w:rsid w:val="00C925F1"/>
    <w:rsid w:val="00F12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F104B0"/>
  <w15:docId w15:val="{3B9E4BF3-9C4E-DF43-B6DB-948360797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21</Words>
  <Characters>691</Characters>
  <Application>Microsoft Office Word</Application>
  <DocSecurity>0</DocSecurity>
  <Lines>5</Lines>
  <Paragraphs>1</Paragraphs>
  <ScaleCrop>false</ScaleCrop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kancan</cp:lastModifiedBy>
  <cp:revision>2</cp:revision>
  <dcterms:created xsi:type="dcterms:W3CDTF">2025-09-14T20:10:00Z</dcterms:created>
  <dcterms:modified xsi:type="dcterms:W3CDTF">2025-09-28T22:51:00Z</dcterms:modified>
</cp:coreProperties>
</file>